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98E1B" w14:textId="393B306C" w:rsidR="00331422" w:rsidRDefault="004D6D14" w:rsidP="00050FA3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331422">
        <w:rPr>
          <w:noProof/>
        </w:rPr>
        <w:drawing>
          <wp:anchor distT="0" distB="0" distL="114300" distR="114300" simplePos="0" relativeHeight="251657216" behindDoc="0" locked="0" layoutInCell="1" allowOverlap="1" wp14:anchorId="58390162" wp14:editId="50ED4349">
            <wp:simplePos x="0" y="0"/>
            <wp:positionH relativeFrom="column">
              <wp:posOffset>5937250</wp:posOffset>
            </wp:positionH>
            <wp:positionV relativeFrom="paragraph">
              <wp:posOffset>0</wp:posOffset>
            </wp:positionV>
            <wp:extent cx="539750" cy="590550"/>
            <wp:effectExtent l="0" t="0" r="0" b="0"/>
            <wp:wrapNone/>
            <wp:docPr id="2" name="Picture 2" descr="FEK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EKO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31422">
        <w:rPr>
          <w:noProof/>
        </w:rPr>
        <w:drawing>
          <wp:anchor distT="0" distB="0" distL="114300" distR="114300" simplePos="0" relativeHeight="251658240" behindDoc="1" locked="0" layoutInCell="1" allowOverlap="1" wp14:anchorId="1DF6EC83" wp14:editId="40A2CA18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81990" cy="487045"/>
            <wp:effectExtent l="0" t="0" r="0" b="0"/>
            <wp:wrapNone/>
            <wp:docPr id="3" name="Picture 3" descr="FEK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EKO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990" cy="48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9D6671" w14:textId="77777777" w:rsidR="00A41AEC" w:rsidRPr="00F44A74" w:rsidRDefault="00A41AEC" w:rsidP="00050FA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8"/>
          <w:szCs w:val="28"/>
        </w:rPr>
      </w:pPr>
      <w:bookmarkStart w:id="0" w:name="_Hlk31002186"/>
      <w:r w:rsidRPr="00F44A74">
        <w:rPr>
          <w:rFonts w:asciiTheme="minorHAnsi" w:hAnsiTheme="minorHAnsi" w:cstheme="minorHAnsi"/>
          <w:b/>
          <w:sz w:val="28"/>
          <w:szCs w:val="28"/>
        </w:rPr>
        <w:t>Federation of English Karate Organisations International</w:t>
      </w:r>
    </w:p>
    <w:p w14:paraId="626FE593" w14:textId="6D4D2F24" w:rsidR="00A41AEC" w:rsidRPr="00F44A74" w:rsidRDefault="00A41AEC" w:rsidP="00050FA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F44A74">
        <w:rPr>
          <w:rFonts w:asciiTheme="minorHAnsi" w:hAnsiTheme="minorHAnsi" w:cstheme="minorHAnsi"/>
          <w:b/>
          <w:sz w:val="28"/>
          <w:szCs w:val="28"/>
        </w:rPr>
        <w:t xml:space="preserve">Association/Group Application for </w:t>
      </w:r>
      <w:r w:rsidR="00702BAD" w:rsidRPr="00F44A74">
        <w:rPr>
          <w:rFonts w:asciiTheme="minorHAnsi" w:hAnsiTheme="minorHAnsi" w:cstheme="minorHAnsi"/>
          <w:b/>
          <w:sz w:val="28"/>
          <w:szCs w:val="28"/>
          <w:u w:val="single"/>
        </w:rPr>
        <w:t>A</w:t>
      </w:r>
      <w:r w:rsidR="00433677" w:rsidRPr="00F44A74">
        <w:rPr>
          <w:rFonts w:asciiTheme="minorHAnsi" w:hAnsiTheme="minorHAnsi" w:cstheme="minorHAnsi"/>
          <w:b/>
          <w:sz w:val="28"/>
          <w:szCs w:val="28"/>
          <w:u w:val="single"/>
        </w:rPr>
        <w:t>ssociate</w:t>
      </w:r>
      <w:r w:rsidR="002F6ED2" w:rsidRPr="00F44A74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702BAD" w:rsidRPr="00F44A74">
        <w:rPr>
          <w:rFonts w:asciiTheme="minorHAnsi" w:hAnsiTheme="minorHAnsi" w:cstheme="minorHAnsi"/>
          <w:b/>
          <w:sz w:val="28"/>
          <w:szCs w:val="28"/>
        </w:rPr>
        <w:t>Membership</w:t>
      </w:r>
    </w:p>
    <w:bookmarkEnd w:id="0"/>
    <w:p w14:paraId="79C72126" w14:textId="5F3F3011" w:rsidR="00331422" w:rsidRDefault="00331422" w:rsidP="00050FA3">
      <w:pPr>
        <w:autoSpaceDE w:val="0"/>
        <w:autoSpaceDN w:val="0"/>
        <w:adjustRightInd w:val="0"/>
        <w:jc w:val="center"/>
        <w:rPr>
          <w:rFonts w:ascii="Arial" w:hAnsi="Arial" w:cs="Arial"/>
          <w:sz w:val="28"/>
          <w:szCs w:val="28"/>
        </w:rPr>
      </w:pPr>
    </w:p>
    <w:tbl>
      <w:tblPr>
        <w:tblStyle w:val="TableGrid"/>
        <w:tblW w:w="1021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2042"/>
        <w:gridCol w:w="1021"/>
        <w:gridCol w:w="1021"/>
        <w:gridCol w:w="1021"/>
        <w:gridCol w:w="1021"/>
        <w:gridCol w:w="1021"/>
        <w:gridCol w:w="2042"/>
      </w:tblGrid>
      <w:tr w:rsidR="00E06C43" w14:paraId="30F615AC" w14:textId="77777777" w:rsidTr="00F61215">
        <w:trPr>
          <w:trHeight w:val="454"/>
        </w:trPr>
        <w:tc>
          <w:tcPr>
            <w:tcW w:w="3063" w:type="dxa"/>
            <w:gridSpan w:val="2"/>
            <w:tcBorders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DE6A7A6" w14:textId="1C9B84A4" w:rsidR="005E5C29" w:rsidRPr="00150EB3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0E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Full name of </w:t>
            </w:r>
            <w:r w:rsidR="00F071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150E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sociation/</w:t>
            </w:r>
            <w:r w:rsidR="00886F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150E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up</w:t>
            </w:r>
          </w:p>
        </w:tc>
        <w:tc>
          <w:tcPr>
            <w:tcW w:w="4084" w:type="dxa"/>
            <w:gridSpan w:val="4"/>
            <w:tcBorders>
              <w:top w:val="single" w:sz="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1901A15" w14:textId="7CD6161E" w:rsidR="005E5C29" w:rsidRPr="00E6702B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0454F00" w14:textId="48923C62" w:rsidR="005E5C29" w:rsidRPr="00E06C43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06C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itials</w:t>
            </w:r>
          </w:p>
        </w:tc>
        <w:tc>
          <w:tcPr>
            <w:tcW w:w="2042" w:type="dxa"/>
            <w:tcBorders>
              <w:top w:val="single" w:sz="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B21F664" w14:textId="77777777" w:rsidR="005E5C29" w:rsidRPr="00E6702B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E5C29" w14:paraId="351A4F08" w14:textId="77777777" w:rsidTr="00F61215">
        <w:trPr>
          <w:trHeight w:val="454"/>
        </w:trPr>
        <w:tc>
          <w:tcPr>
            <w:tcW w:w="3063" w:type="dxa"/>
            <w:gridSpan w:val="2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8DB5610" w14:textId="47A18F6C" w:rsidR="005E5C29" w:rsidRPr="00E06C43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06C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 of Chief Instructor</w:t>
            </w:r>
          </w:p>
        </w:tc>
        <w:tc>
          <w:tcPr>
            <w:tcW w:w="7147" w:type="dxa"/>
            <w:gridSpan w:val="6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A3D19FA" w14:textId="77777777" w:rsidR="005E5C29" w:rsidRPr="00E6702B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E5C29" w14:paraId="68214035" w14:textId="77777777" w:rsidTr="00F61215">
        <w:trPr>
          <w:trHeight w:val="454"/>
        </w:trPr>
        <w:tc>
          <w:tcPr>
            <w:tcW w:w="102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D56BD1F" w14:textId="4B012ED0" w:rsidR="005E5C29" w:rsidRPr="00E06C43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06C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9189" w:type="dxa"/>
            <w:gridSpan w:val="7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E2C64BB" w14:textId="77777777" w:rsidR="005E5C29" w:rsidRPr="00E06C43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E5C29" w14:paraId="06B96904" w14:textId="77777777" w:rsidTr="00F61215">
        <w:trPr>
          <w:trHeight w:val="454"/>
        </w:trPr>
        <w:tc>
          <w:tcPr>
            <w:tcW w:w="6126" w:type="dxa"/>
            <w:gridSpan w:val="5"/>
            <w:tcBorders>
              <w:top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A2899CB" w14:textId="77777777" w:rsidR="005E5C29" w:rsidRPr="00E6702B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42" w:type="dxa"/>
            <w:gridSpan w:val="2"/>
            <w:tcBorders>
              <w:top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9E123DE" w14:textId="582C3DAF" w:rsidR="005E5C29" w:rsidRPr="001B4CE6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B4CE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ccupation</w:t>
            </w:r>
          </w:p>
        </w:tc>
        <w:tc>
          <w:tcPr>
            <w:tcW w:w="204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E0BD363" w14:textId="77777777" w:rsidR="005E5C29" w:rsidRPr="00E6702B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07148" w14:paraId="0B3ADBA3" w14:textId="77777777" w:rsidTr="00F61215">
        <w:trPr>
          <w:trHeight w:val="454"/>
        </w:trPr>
        <w:tc>
          <w:tcPr>
            <w:tcW w:w="102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EA92F22" w14:textId="6D31787A" w:rsidR="00F07148" w:rsidRPr="001B4CE6" w:rsidRDefault="00F07148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Postcode</w:t>
            </w:r>
          </w:p>
        </w:tc>
        <w:tc>
          <w:tcPr>
            <w:tcW w:w="204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6F3F020" w14:textId="77777777" w:rsidR="00F07148" w:rsidRPr="00E6702B" w:rsidRDefault="00F07148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74FE49A" w14:textId="69683D03" w:rsidR="00F07148" w:rsidRPr="00E6702B" w:rsidRDefault="00F07148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6126" w:type="dxa"/>
            <w:gridSpan w:val="5"/>
            <w:tcBorders>
              <w:top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9423011" w14:textId="77777777" w:rsidR="00F07148" w:rsidRPr="00E6702B" w:rsidRDefault="00F07148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50EB3" w14:paraId="0A67DEF2" w14:textId="77777777" w:rsidTr="00F61215">
        <w:trPr>
          <w:trHeight w:val="454"/>
        </w:trPr>
        <w:tc>
          <w:tcPr>
            <w:tcW w:w="102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C08BF6C" w14:textId="3B0000BE" w:rsidR="00150EB3" w:rsidRPr="001B4CE6" w:rsidRDefault="000B1086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andline</w:t>
            </w:r>
          </w:p>
        </w:tc>
        <w:tc>
          <w:tcPr>
            <w:tcW w:w="3063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B17BCA4" w14:textId="77777777" w:rsidR="00150EB3" w:rsidRPr="00E6702B" w:rsidRDefault="00150EB3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28ACA0B1" w14:textId="6F4F2467" w:rsidR="00150EB3" w:rsidRPr="001B4CE6" w:rsidRDefault="00150EB3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B4CE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2042" w:type="dxa"/>
            <w:gridSpan w:val="2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166A0F8" w14:textId="77777777" w:rsidR="00150EB3" w:rsidRPr="00E6702B" w:rsidRDefault="00150EB3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6CB02F8" w14:textId="77777777" w:rsidR="00150EB3" w:rsidRPr="001B4CE6" w:rsidRDefault="00150EB3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B4CE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04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uto"/>
            </w:tcBorders>
            <w:vAlign w:val="center"/>
          </w:tcPr>
          <w:p w14:paraId="3D0F2E16" w14:textId="77777777" w:rsidR="00150EB3" w:rsidRPr="00E6702B" w:rsidRDefault="00150EB3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1215" w14:paraId="77DCD37D" w14:textId="77777777" w:rsidTr="00F61215">
        <w:trPr>
          <w:trHeight w:val="454"/>
        </w:trPr>
        <w:tc>
          <w:tcPr>
            <w:tcW w:w="1021" w:type="dxa"/>
            <w:tcBorders>
              <w:top w:val="single" w:sz="2" w:space="0" w:color="A6A6A6" w:themeColor="background1" w:themeShade="A6"/>
              <w:bottom w:val="single" w:sz="2" w:space="0" w:color="auto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A93BCD0" w14:textId="461B38B9" w:rsidR="00F61215" w:rsidRDefault="000B1086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Mobile </w:t>
            </w:r>
          </w:p>
        </w:tc>
        <w:tc>
          <w:tcPr>
            <w:tcW w:w="3063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0BF3620" w14:textId="77777777" w:rsidR="00F61215" w:rsidRPr="00E6702B" w:rsidRDefault="00F61215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228C5D2B" w14:textId="77777777" w:rsidR="00F61215" w:rsidRPr="001B4CE6" w:rsidRDefault="00F61215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2" w:type="dxa"/>
            <w:gridSpan w:val="2"/>
            <w:tcBorders>
              <w:top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DDEF18A" w14:textId="77777777" w:rsidR="00F61215" w:rsidRPr="00E6702B" w:rsidRDefault="00F61215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CE540CD" w14:textId="77777777" w:rsidR="00F61215" w:rsidRPr="001B4CE6" w:rsidRDefault="00F61215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uto"/>
              <w:right w:val="single" w:sz="2" w:space="0" w:color="auto"/>
            </w:tcBorders>
            <w:vAlign w:val="center"/>
          </w:tcPr>
          <w:p w14:paraId="31F3FA79" w14:textId="77777777" w:rsidR="00F61215" w:rsidRPr="00E6702B" w:rsidRDefault="00F61215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2DF408D" w14:textId="77777777" w:rsidR="002C6BFA" w:rsidRPr="00156634" w:rsidRDefault="002C6BFA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1526"/>
        <w:gridCol w:w="1537"/>
        <w:gridCol w:w="2042"/>
        <w:gridCol w:w="1021"/>
        <w:gridCol w:w="3063"/>
      </w:tblGrid>
      <w:tr w:rsidR="005E5C29" w14:paraId="06FE9910" w14:textId="77777777" w:rsidTr="00F61215">
        <w:trPr>
          <w:trHeight w:val="454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01E06C8" w14:textId="472D47DD" w:rsidR="005E5C29" w:rsidRPr="0032741D" w:rsidRDefault="005E5C29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1" w:name="_Hlk27291225"/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ame of </w:t>
            </w:r>
            <w:r w:rsidR="00F071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ntact person</w:t>
            </w:r>
          </w:p>
        </w:tc>
        <w:tc>
          <w:tcPr>
            <w:tcW w:w="7663" w:type="dxa"/>
            <w:gridSpan w:val="4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7BF7529" w14:textId="77777777" w:rsidR="005E5C29" w:rsidRPr="00E6702B" w:rsidRDefault="005E5C29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E5C29" w14:paraId="429DF6AC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042B554" w14:textId="31E87FA7" w:rsidR="005E5C29" w:rsidRPr="0032741D" w:rsidRDefault="005E5C29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9189" w:type="dxa"/>
            <w:gridSpan w:val="5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62D4ADD" w14:textId="77777777" w:rsidR="005E5C29" w:rsidRPr="00E6702B" w:rsidRDefault="005E5C29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2741D" w14:paraId="0B7099D3" w14:textId="77777777" w:rsidTr="00F61215">
        <w:trPr>
          <w:trHeight w:val="454"/>
        </w:trPr>
        <w:tc>
          <w:tcPr>
            <w:tcW w:w="10210" w:type="dxa"/>
            <w:gridSpan w:val="6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2E22E324" w14:textId="77777777" w:rsidR="0032741D" w:rsidRPr="00E6702B" w:rsidRDefault="0032741D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50EB3" w14:paraId="4076CCF0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5C9943E" w14:textId="0BC3006C" w:rsidR="00150EB3" w:rsidRPr="0032741D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Post</w:t>
            </w:r>
            <w:r w:rsidR="00F07148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c</w:t>
            </w:r>
            <w:r w:rsidRPr="0032741D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ode</w:t>
            </w:r>
          </w:p>
        </w:tc>
        <w:tc>
          <w:tcPr>
            <w:tcW w:w="15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4A91C2F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5D4A4EC" w14:textId="4A77A4C2" w:rsidR="00150EB3" w:rsidRPr="0032741D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l No</w:t>
            </w:r>
          </w:p>
        </w:tc>
        <w:tc>
          <w:tcPr>
            <w:tcW w:w="204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FEDE2AD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41DFF42" w14:textId="2C64769E" w:rsidR="00150EB3" w:rsidRPr="0032741D" w:rsidRDefault="0032741D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306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4FBF1C4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bookmarkEnd w:id="1"/>
    </w:tbl>
    <w:p w14:paraId="58061D53" w14:textId="7D9FCE31" w:rsidR="0037307A" w:rsidRPr="00156634" w:rsidRDefault="0037307A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1526"/>
        <w:gridCol w:w="1537"/>
        <w:gridCol w:w="2042"/>
        <w:gridCol w:w="1021"/>
        <w:gridCol w:w="3063"/>
      </w:tblGrid>
      <w:tr w:rsidR="0037307A" w14:paraId="363E0D12" w14:textId="77777777" w:rsidTr="00F61215">
        <w:trPr>
          <w:trHeight w:val="454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1BCB8B9" w14:textId="6437F7A4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air (if any)</w:t>
            </w:r>
          </w:p>
        </w:tc>
        <w:tc>
          <w:tcPr>
            <w:tcW w:w="7663" w:type="dxa"/>
            <w:gridSpan w:val="4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00761C2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76175E33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5882ADC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9189" w:type="dxa"/>
            <w:gridSpan w:val="5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3E0E754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1AF62E2C" w14:textId="77777777" w:rsidTr="00F61215">
        <w:trPr>
          <w:trHeight w:val="454"/>
        </w:trPr>
        <w:tc>
          <w:tcPr>
            <w:tcW w:w="10210" w:type="dxa"/>
            <w:gridSpan w:val="6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985BED0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44E6A0F0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1560428" w14:textId="01CCB3DA" w:rsidR="0037307A" w:rsidRPr="0032741D" w:rsidRDefault="00F07148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Postcode</w:t>
            </w:r>
          </w:p>
        </w:tc>
        <w:tc>
          <w:tcPr>
            <w:tcW w:w="15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BEA58E3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860B4BD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l No</w:t>
            </w:r>
          </w:p>
        </w:tc>
        <w:tc>
          <w:tcPr>
            <w:tcW w:w="204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10279F1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70D171A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306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C3C005D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6B63438" w14:textId="46FE4373" w:rsidR="0037307A" w:rsidRPr="00156634" w:rsidRDefault="0037307A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1526"/>
        <w:gridCol w:w="1537"/>
        <w:gridCol w:w="2042"/>
        <w:gridCol w:w="1021"/>
        <w:gridCol w:w="3063"/>
      </w:tblGrid>
      <w:tr w:rsidR="0037307A" w14:paraId="6FB4CA25" w14:textId="77777777" w:rsidTr="00F61215">
        <w:trPr>
          <w:trHeight w:val="454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2243CCC" w14:textId="44007EEF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cretary (if any)</w:t>
            </w:r>
          </w:p>
        </w:tc>
        <w:tc>
          <w:tcPr>
            <w:tcW w:w="7663" w:type="dxa"/>
            <w:gridSpan w:val="4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33D3F5E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06E50A9E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5BBD4D9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9189" w:type="dxa"/>
            <w:gridSpan w:val="5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1E12F6C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58883E44" w14:textId="77777777" w:rsidTr="00F61215">
        <w:trPr>
          <w:trHeight w:val="454"/>
        </w:trPr>
        <w:tc>
          <w:tcPr>
            <w:tcW w:w="10210" w:type="dxa"/>
            <w:gridSpan w:val="6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BD514B6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00605E39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DC9A0B9" w14:textId="4AE026E7" w:rsidR="0037307A" w:rsidRPr="0032741D" w:rsidRDefault="00F07148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Postcode</w:t>
            </w:r>
          </w:p>
        </w:tc>
        <w:tc>
          <w:tcPr>
            <w:tcW w:w="15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B27DA3C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2EC018C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l No</w:t>
            </w:r>
          </w:p>
        </w:tc>
        <w:tc>
          <w:tcPr>
            <w:tcW w:w="204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30411DB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E2DC8AA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306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D7804E2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36E7D67" w14:textId="60CD9E19" w:rsidR="0037307A" w:rsidRPr="00156634" w:rsidRDefault="0037307A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1526"/>
        <w:gridCol w:w="1537"/>
        <w:gridCol w:w="2042"/>
        <w:gridCol w:w="1021"/>
        <w:gridCol w:w="3063"/>
      </w:tblGrid>
      <w:tr w:rsidR="0037307A" w14:paraId="26FF8C7E" w14:textId="77777777" w:rsidTr="00F61215">
        <w:trPr>
          <w:trHeight w:val="454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21271EF" w14:textId="7E1EDEE9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reasurer (if any)</w:t>
            </w:r>
          </w:p>
        </w:tc>
        <w:tc>
          <w:tcPr>
            <w:tcW w:w="7663" w:type="dxa"/>
            <w:gridSpan w:val="4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8A9D93A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1C0E5F95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4BD9285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9189" w:type="dxa"/>
            <w:gridSpan w:val="5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7AABC80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2E840BC9" w14:textId="77777777" w:rsidTr="00F61215">
        <w:trPr>
          <w:trHeight w:val="454"/>
        </w:trPr>
        <w:tc>
          <w:tcPr>
            <w:tcW w:w="10210" w:type="dxa"/>
            <w:gridSpan w:val="6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E758BE0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210CBAA0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AC4D7CB" w14:textId="28D0019F" w:rsidR="0037307A" w:rsidRPr="0032741D" w:rsidRDefault="00F07148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Postcode</w:t>
            </w:r>
          </w:p>
        </w:tc>
        <w:tc>
          <w:tcPr>
            <w:tcW w:w="15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C973BF3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20E38B68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l No</w:t>
            </w:r>
          </w:p>
        </w:tc>
        <w:tc>
          <w:tcPr>
            <w:tcW w:w="204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467DC1D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2F741B61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306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44B1FB9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B372270" w14:textId="1D30F81C" w:rsidR="0037307A" w:rsidRPr="00156634" w:rsidRDefault="0037307A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1526"/>
        <w:gridCol w:w="1537"/>
        <w:gridCol w:w="2042"/>
        <w:gridCol w:w="1021"/>
        <w:gridCol w:w="3063"/>
      </w:tblGrid>
      <w:tr w:rsidR="0037307A" w14:paraId="3AF23489" w14:textId="77777777" w:rsidTr="00F61215">
        <w:trPr>
          <w:trHeight w:val="454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15A98CB" w14:textId="1D65FEE5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icence Officer</w:t>
            </w:r>
          </w:p>
        </w:tc>
        <w:tc>
          <w:tcPr>
            <w:tcW w:w="7663" w:type="dxa"/>
            <w:gridSpan w:val="4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BA458E0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4D43E3A7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8D642B8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9189" w:type="dxa"/>
            <w:gridSpan w:val="5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ECA985C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3DC77F3C" w14:textId="77777777" w:rsidTr="00F61215">
        <w:trPr>
          <w:trHeight w:val="454"/>
        </w:trPr>
        <w:tc>
          <w:tcPr>
            <w:tcW w:w="10210" w:type="dxa"/>
            <w:gridSpan w:val="6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0815C87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1A0116FE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2968F29F" w14:textId="42DC7702" w:rsidR="0037307A" w:rsidRPr="0032741D" w:rsidRDefault="00F07148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Postcode</w:t>
            </w:r>
          </w:p>
        </w:tc>
        <w:tc>
          <w:tcPr>
            <w:tcW w:w="15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A307EBA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17A6B8D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l No</w:t>
            </w:r>
          </w:p>
        </w:tc>
        <w:tc>
          <w:tcPr>
            <w:tcW w:w="204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07CF318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4867E5D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306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6AA9ACA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CF050E2" w14:textId="77777777" w:rsidR="0037307A" w:rsidRPr="0037307A" w:rsidRDefault="0037307A">
      <w:pPr>
        <w:rPr>
          <w:rFonts w:asciiTheme="minorHAnsi" w:hAnsiTheme="minorHAnsi" w:cstheme="minorHAnsi"/>
          <w:sz w:val="8"/>
          <w:szCs w:val="8"/>
        </w:rPr>
      </w:pPr>
    </w:p>
    <w:tbl>
      <w:tblPr>
        <w:tblStyle w:val="TableGrid"/>
        <w:tblW w:w="10210" w:type="dxa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042"/>
        <w:gridCol w:w="3063"/>
        <w:gridCol w:w="1021"/>
        <w:gridCol w:w="3063"/>
        <w:gridCol w:w="1021"/>
      </w:tblGrid>
      <w:tr w:rsidR="00150EB3" w14:paraId="2A41E155" w14:textId="77777777" w:rsidTr="0037307A">
        <w:trPr>
          <w:trHeight w:val="537"/>
        </w:trPr>
        <w:tc>
          <w:tcPr>
            <w:tcW w:w="5105" w:type="dxa"/>
            <w:gridSpan w:val="2"/>
            <w:tcMar>
              <w:left w:w="57" w:type="dxa"/>
              <w:right w:w="57" w:type="dxa"/>
            </w:tcMar>
            <w:vAlign w:val="center"/>
          </w:tcPr>
          <w:p w14:paraId="7A585277" w14:textId="0B482CC1" w:rsidR="00150EB3" w:rsidRPr="0037307A" w:rsidRDefault="00150EB3" w:rsidP="00150EB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7307A">
              <w:rPr>
                <w:rFonts w:ascii="Arial" w:hAnsi="Arial" w:cs="Arial"/>
                <w:b/>
                <w:bCs/>
                <w:sz w:val="18"/>
                <w:szCs w:val="18"/>
              </w:rPr>
              <w:t>Are the registration receipts to be sent to the Licence Officer Yes/No – if not who</w:t>
            </w:r>
          </w:p>
        </w:tc>
        <w:tc>
          <w:tcPr>
            <w:tcW w:w="1021" w:type="dxa"/>
            <w:tcMar>
              <w:left w:w="57" w:type="dxa"/>
              <w:right w:w="57" w:type="dxa"/>
            </w:tcMar>
            <w:vAlign w:val="center"/>
          </w:tcPr>
          <w:p w14:paraId="29608C41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084" w:type="dxa"/>
            <w:gridSpan w:val="2"/>
            <w:tcMar>
              <w:left w:w="57" w:type="dxa"/>
              <w:right w:w="57" w:type="dxa"/>
            </w:tcMar>
            <w:vAlign w:val="center"/>
          </w:tcPr>
          <w:p w14:paraId="3836D2CD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50EB3" w14:paraId="09415019" w14:textId="77777777" w:rsidTr="0037307A">
        <w:trPr>
          <w:trHeight w:val="537"/>
        </w:trPr>
        <w:tc>
          <w:tcPr>
            <w:tcW w:w="2042" w:type="dxa"/>
            <w:tcMar>
              <w:left w:w="57" w:type="dxa"/>
              <w:right w:w="57" w:type="dxa"/>
            </w:tcMar>
            <w:vAlign w:val="center"/>
          </w:tcPr>
          <w:p w14:paraId="6F4F4E5C" w14:textId="1F0B278B" w:rsidR="00150EB3" w:rsidRPr="0037307A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73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eb site address</w:t>
            </w:r>
          </w:p>
        </w:tc>
        <w:tc>
          <w:tcPr>
            <w:tcW w:w="4084" w:type="dxa"/>
            <w:gridSpan w:val="2"/>
            <w:tcMar>
              <w:left w:w="57" w:type="dxa"/>
              <w:right w:w="57" w:type="dxa"/>
            </w:tcMar>
            <w:vAlign w:val="center"/>
          </w:tcPr>
          <w:p w14:paraId="2987404D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063" w:type="dxa"/>
            <w:tcMar>
              <w:left w:w="57" w:type="dxa"/>
              <w:right w:w="57" w:type="dxa"/>
            </w:tcMar>
            <w:vAlign w:val="center"/>
          </w:tcPr>
          <w:p w14:paraId="19732E80" w14:textId="67BAB9B1" w:rsidR="00150EB3" w:rsidRPr="0037307A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73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 you want this address listed on the FEKO web site</w:t>
            </w:r>
          </w:p>
        </w:tc>
        <w:tc>
          <w:tcPr>
            <w:tcW w:w="1021" w:type="dxa"/>
            <w:tcMar>
              <w:left w:w="57" w:type="dxa"/>
              <w:right w:w="57" w:type="dxa"/>
            </w:tcMar>
            <w:vAlign w:val="center"/>
          </w:tcPr>
          <w:p w14:paraId="72CBA336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50EB3" w14:paraId="3E925419" w14:textId="77777777" w:rsidTr="0037307A">
        <w:trPr>
          <w:trHeight w:val="537"/>
        </w:trPr>
        <w:tc>
          <w:tcPr>
            <w:tcW w:w="2042" w:type="dxa"/>
            <w:tcMar>
              <w:left w:w="57" w:type="dxa"/>
              <w:right w:w="57" w:type="dxa"/>
            </w:tcMar>
            <w:vAlign w:val="center"/>
          </w:tcPr>
          <w:p w14:paraId="0CA781E7" w14:textId="4888C6BA" w:rsidR="00150EB3" w:rsidRPr="0037307A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73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yle of karate</w:t>
            </w:r>
          </w:p>
        </w:tc>
        <w:tc>
          <w:tcPr>
            <w:tcW w:w="8168" w:type="dxa"/>
            <w:gridSpan w:val="4"/>
            <w:tcMar>
              <w:left w:w="57" w:type="dxa"/>
              <w:right w:w="57" w:type="dxa"/>
            </w:tcMar>
            <w:vAlign w:val="center"/>
          </w:tcPr>
          <w:p w14:paraId="2B56DE13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FC9A4C4" w14:textId="25C2D416" w:rsidR="00E6702B" w:rsidRPr="00156634" w:rsidRDefault="00E6702B" w:rsidP="0037307A">
      <w:pPr>
        <w:autoSpaceDE w:val="0"/>
        <w:autoSpaceDN w:val="0"/>
        <w:adjustRightInd w:val="0"/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3063"/>
        <w:gridCol w:w="204"/>
        <w:gridCol w:w="817"/>
        <w:gridCol w:w="291"/>
        <w:gridCol w:w="730"/>
        <w:gridCol w:w="3063"/>
        <w:gridCol w:w="1021"/>
        <w:gridCol w:w="1021"/>
      </w:tblGrid>
      <w:tr w:rsidR="00B33B87" w:rsidRPr="0037307A" w14:paraId="23F8C8CF" w14:textId="77777777" w:rsidTr="00DA4E80">
        <w:trPr>
          <w:trHeight w:val="397"/>
        </w:trPr>
        <w:tc>
          <w:tcPr>
            <w:tcW w:w="3063" w:type="dxa"/>
            <w:tcMar>
              <w:left w:w="57" w:type="dxa"/>
              <w:right w:w="57" w:type="dxa"/>
            </w:tcMar>
            <w:vAlign w:val="center"/>
          </w:tcPr>
          <w:p w14:paraId="61B794D2" w14:textId="2DEC98AE" w:rsidR="00B33B87" w:rsidRPr="00541439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reas /Towns Covered</w:t>
            </w:r>
          </w:p>
        </w:tc>
        <w:tc>
          <w:tcPr>
            <w:tcW w:w="7147" w:type="dxa"/>
            <w:gridSpan w:val="7"/>
            <w:tcMar>
              <w:left w:w="57" w:type="dxa"/>
              <w:right w:w="57" w:type="dxa"/>
            </w:tcMar>
            <w:vAlign w:val="center"/>
          </w:tcPr>
          <w:p w14:paraId="2459CC21" w14:textId="77777777" w:rsidR="00B33B87" w:rsidRPr="0037307A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3B87" w:rsidRPr="0037307A" w14:paraId="1DFC4F25" w14:textId="77777777" w:rsidTr="00DA4E80">
        <w:trPr>
          <w:trHeight w:val="397"/>
        </w:trPr>
        <w:tc>
          <w:tcPr>
            <w:tcW w:w="4084" w:type="dxa"/>
            <w:gridSpan w:val="3"/>
            <w:tcBorders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7EAB455" w14:textId="27EE4801" w:rsidR="00B33B87" w:rsidRPr="00541439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urrent number in membership</w:t>
            </w:r>
          </w:p>
        </w:tc>
        <w:tc>
          <w:tcPr>
            <w:tcW w:w="1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214E7E8" w14:textId="77777777" w:rsidR="00B33B87" w:rsidRPr="0037307A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05" w:type="dxa"/>
            <w:gridSpan w:val="3"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6BDE4B8" w14:textId="7AD92BB5" w:rsidR="00B33B87" w:rsidRPr="0037307A" w:rsidRDefault="00B33B87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3B87" w:rsidRPr="0037307A" w14:paraId="48D361D1" w14:textId="77777777" w:rsidTr="00DA4E80">
        <w:trPr>
          <w:trHeight w:val="397"/>
        </w:trPr>
        <w:tc>
          <w:tcPr>
            <w:tcW w:w="3267" w:type="dxa"/>
            <w:gridSpan w:val="2"/>
            <w:tcMar>
              <w:left w:w="57" w:type="dxa"/>
              <w:right w:w="57" w:type="dxa"/>
            </w:tcMar>
            <w:vAlign w:val="center"/>
          </w:tcPr>
          <w:p w14:paraId="1ACAD02B" w14:textId="4770244E" w:rsidR="00B33B87" w:rsidRPr="00541439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urrent/former Affiliations</w:t>
            </w:r>
          </w:p>
        </w:tc>
        <w:tc>
          <w:tcPr>
            <w:tcW w:w="6943" w:type="dxa"/>
            <w:gridSpan w:val="6"/>
            <w:vAlign w:val="center"/>
          </w:tcPr>
          <w:p w14:paraId="22C05D98" w14:textId="77777777" w:rsidR="00B33B87" w:rsidRPr="0037307A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3B87" w:rsidRPr="0037307A" w14:paraId="16A1DDF1" w14:textId="77777777" w:rsidTr="00DA4E80">
        <w:trPr>
          <w:trHeight w:val="397"/>
        </w:trPr>
        <w:tc>
          <w:tcPr>
            <w:tcW w:w="4375" w:type="dxa"/>
            <w:gridSpan w:val="4"/>
            <w:tcMar>
              <w:left w:w="57" w:type="dxa"/>
              <w:right w:w="57" w:type="dxa"/>
            </w:tcMar>
            <w:vAlign w:val="center"/>
          </w:tcPr>
          <w:p w14:paraId="3D587617" w14:textId="57431CC6" w:rsidR="00B33B87" w:rsidRPr="00541439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ason for leaving the previous Association</w:t>
            </w:r>
          </w:p>
        </w:tc>
        <w:tc>
          <w:tcPr>
            <w:tcW w:w="5835" w:type="dxa"/>
            <w:gridSpan w:val="4"/>
            <w:tcMar>
              <w:left w:w="57" w:type="dxa"/>
              <w:right w:w="57" w:type="dxa"/>
            </w:tcMar>
            <w:vAlign w:val="center"/>
          </w:tcPr>
          <w:p w14:paraId="64A12F56" w14:textId="77777777" w:rsidR="00B33B87" w:rsidRPr="0037307A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3B87" w:rsidRPr="0037307A" w14:paraId="0E31A940" w14:textId="77777777" w:rsidTr="00DA4E80">
        <w:trPr>
          <w:trHeight w:val="397"/>
        </w:trPr>
        <w:tc>
          <w:tcPr>
            <w:tcW w:w="8168" w:type="dxa"/>
            <w:gridSpan w:val="6"/>
            <w:tcBorders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228C010" w14:textId="5DD73AEC" w:rsidR="00B33B87" w:rsidRPr="00541439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as the Chief Instructor or any other Instructor been convicted of a serious crime?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2E45F71" w14:textId="77777777" w:rsidR="00B33B87" w:rsidRPr="0037307A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  <w:vAlign w:val="center"/>
          </w:tcPr>
          <w:p w14:paraId="1BAE70FF" w14:textId="036F60E2" w:rsidR="00B33B87" w:rsidRPr="0037307A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:rsidRPr="0037307A" w14:paraId="0D49112C" w14:textId="77777777" w:rsidTr="00DA4E80">
        <w:trPr>
          <w:trHeight w:val="397"/>
        </w:trPr>
        <w:tc>
          <w:tcPr>
            <w:tcW w:w="10210" w:type="dxa"/>
            <w:gridSpan w:val="8"/>
            <w:tcMar>
              <w:left w:w="57" w:type="dxa"/>
              <w:right w:w="57" w:type="dxa"/>
            </w:tcMar>
            <w:vAlign w:val="center"/>
          </w:tcPr>
          <w:p w14:paraId="3D1FF00E" w14:textId="17247DA7" w:rsidR="0037307A" w:rsidRPr="00541439" w:rsidRDefault="00541439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f</w:t>
            </w:r>
            <w:r w:rsidR="0037307A"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yes give details on a separate sheet</w:t>
            </w:r>
          </w:p>
        </w:tc>
      </w:tr>
    </w:tbl>
    <w:p w14:paraId="07DD38A9" w14:textId="77777777" w:rsidR="00B33B87" w:rsidRPr="00156634" w:rsidRDefault="00B33B87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2835"/>
        <w:gridCol w:w="1417"/>
        <w:gridCol w:w="2135"/>
      </w:tblGrid>
      <w:tr w:rsidR="00451FFA" w:rsidRPr="0037307A" w14:paraId="19E1AF9D" w14:textId="77777777" w:rsidTr="00886F2B">
        <w:trPr>
          <w:trHeight w:val="454"/>
        </w:trPr>
        <w:tc>
          <w:tcPr>
            <w:tcW w:w="665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2F5C2C3B" w14:textId="29A9170C" w:rsidR="00451FFA" w:rsidRPr="000B6391" w:rsidRDefault="00451FFA" w:rsidP="00283846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sz w:val="22"/>
                <w:szCs w:val="22"/>
              </w:rPr>
              <w:t>Chief Instructors Grading Histor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7E199F08" w14:textId="77777777" w:rsidR="00451FFA" w:rsidRPr="000B6391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sz w:val="22"/>
                <w:szCs w:val="22"/>
              </w:rPr>
              <w:t>Date of birth</w:t>
            </w:r>
          </w:p>
        </w:tc>
        <w:tc>
          <w:tcPr>
            <w:tcW w:w="2135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</w:tcBorders>
            <w:vAlign w:val="center"/>
          </w:tcPr>
          <w:p w14:paraId="37F700AD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86F2B" w:rsidRPr="0037307A" w14:paraId="45541F0E" w14:textId="77777777" w:rsidTr="00886F2B">
        <w:trPr>
          <w:trHeight w:val="454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021AC772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586216BC" w14:textId="77777777" w:rsidR="00451FFA" w:rsidRPr="000B6391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 Award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460F1E96" w14:textId="77777777" w:rsidR="00451FFA" w:rsidRPr="000B6391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ded by</w:t>
            </w:r>
          </w:p>
        </w:tc>
        <w:tc>
          <w:tcPr>
            <w:tcW w:w="3552" w:type="dxa"/>
            <w:gridSpan w:val="2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</w:tcBorders>
            <w:vAlign w:val="center"/>
          </w:tcPr>
          <w:p w14:paraId="4D154DBD" w14:textId="77777777" w:rsidR="00451FFA" w:rsidRPr="000B6391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ssociation</w:t>
            </w:r>
          </w:p>
        </w:tc>
      </w:tr>
      <w:tr w:rsidR="00451FFA" w:rsidRPr="0037307A" w14:paraId="0272328E" w14:textId="77777777" w:rsidTr="00844E66">
        <w:trPr>
          <w:trHeight w:val="567"/>
        </w:trPr>
        <w:tc>
          <w:tcPr>
            <w:tcW w:w="1980" w:type="dxa"/>
            <w:tcBorders>
              <w:top w:val="single" w:sz="4" w:space="0" w:color="auto"/>
            </w:tcBorders>
            <w:vAlign w:val="center"/>
          </w:tcPr>
          <w:p w14:paraId="47383C4B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st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536DEBC7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3AFB05AA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tcBorders>
              <w:top w:val="single" w:sz="4" w:space="0" w:color="auto"/>
            </w:tcBorders>
            <w:vAlign w:val="center"/>
          </w:tcPr>
          <w:p w14:paraId="4B151277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7136AC21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720A2476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nd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0A25A986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61E53E63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32974B76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0D5A3669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59766C04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rd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2F1AC360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30C5FF43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36DE6876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190DDC6A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58E60ED1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0CD35C5E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238B3FF7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3021BAF3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205B2AEC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43CD83B5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3E428F3F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1A7E2B39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754CDA2F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43797A65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648A5E4C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2B507D26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49DDF817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638369AA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23F53C7B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26595427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4BFE1F61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6F06A374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6CB98376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4C9E6F03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121E02D8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245FC8E0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09A9F9E4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58E4625D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C7F0127" w14:textId="7806DC12" w:rsidR="00451FFA" w:rsidRPr="00FF1F64" w:rsidRDefault="00451FFA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0"/>
      </w:tblGrid>
      <w:tr w:rsidR="00DA4E80" w:rsidRPr="0037307A" w14:paraId="130FC2C7" w14:textId="77777777" w:rsidTr="00886F2B">
        <w:trPr>
          <w:trHeight w:val="454"/>
        </w:trPr>
        <w:tc>
          <w:tcPr>
            <w:tcW w:w="102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3BC55F" w14:textId="57838F0D" w:rsidR="00DA4E80" w:rsidRPr="00283846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ny other information you may consider relevant</w:t>
            </w:r>
          </w:p>
        </w:tc>
      </w:tr>
      <w:tr w:rsidR="00DA4E80" w:rsidRPr="0037307A" w14:paraId="5A8E098F" w14:textId="77777777" w:rsidTr="0099065A">
        <w:trPr>
          <w:trHeight w:val="3960"/>
        </w:trPr>
        <w:tc>
          <w:tcPr>
            <w:tcW w:w="10210" w:type="dxa"/>
            <w:tcBorders>
              <w:top w:val="single" w:sz="4" w:space="0" w:color="auto"/>
              <w:bottom w:val="single" w:sz="4" w:space="0" w:color="auto"/>
            </w:tcBorders>
          </w:tcPr>
          <w:p w14:paraId="001FAF20" w14:textId="77777777" w:rsidR="00DA4E80" w:rsidRPr="0037307A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02E6766" w14:textId="01B19F04" w:rsidR="00886F2B" w:rsidRPr="00FF1F64" w:rsidRDefault="00886F2B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63"/>
        <w:gridCol w:w="1021"/>
        <w:gridCol w:w="2042"/>
        <w:gridCol w:w="1021"/>
        <w:gridCol w:w="2204"/>
        <w:gridCol w:w="859"/>
      </w:tblGrid>
      <w:tr w:rsidR="00DA4E80" w:rsidRPr="0037307A" w14:paraId="6CE066B4" w14:textId="77777777" w:rsidTr="00886F2B">
        <w:trPr>
          <w:trHeight w:val="454"/>
        </w:trPr>
        <w:tc>
          <w:tcPr>
            <w:tcW w:w="1021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15896" w14:textId="56E5F12A" w:rsidR="00DA4E80" w:rsidRPr="00283846" w:rsidRDefault="000B6391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re t</w:t>
            </w:r>
            <w:r w:rsidR="00DA4E80"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e following enclosed</w:t>
            </w:r>
            <w:r w:rsidR="00283846"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?</w:t>
            </w:r>
          </w:p>
        </w:tc>
      </w:tr>
      <w:tr w:rsidR="00DA4E80" w:rsidRPr="0037307A" w14:paraId="364367A3" w14:textId="77777777" w:rsidTr="00065629">
        <w:tc>
          <w:tcPr>
            <w:tcW w:w="3063" w:type="dxa"/>
            <w:tcBorders>
              <w:top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0629C18A" w14:textId="77777777" w:rsidR="00156634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pies of the </w:t>
            </w:r>
          </w:p>
          <w:p w14:paraId="2534100A" w14:textId="6B2B4B37" w:rsidR="00DA4E80" w:rsidRPr="00283846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ief Instructor</w:t>
            </w:r>
            <w:r w:rsidR="00283846"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’</w:t>
            </w: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</w:t>
            </w:r>
            <w:r w:rsidR="0099065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 grade</w:t>
            </w: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certificates</w:t>
            </w:r>
            <w:r w:rsidR="0015663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59581F6E" w14:textId="77777777" w:rsidR="00DA4E80" w:rsidRPr="0037307A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28170488" w14:textId="05EA791F" w:rsidR="00DA4E80" w:rsidRPr="00283846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nstitution or rules</w:t>
            </w:r>
            <w:r w:rsidR="0015663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161597CC" w14:textId="77777777" w:rsidR="00DA4E80" w:rsidRPr="0037307A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04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55A5AD2E" w14:textId="20A2B68C" w:rsidR="00156634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£</w:t>
            </w:r>
            <w:r w:rsidR="0099065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 </w:t>
            </w:r>
            <w:r w:rsid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nnual/</w:t>
            </w:r>
          </w:p>
          <w:p w14:paraId="5626308F" w14:textId="0D38C336" w:rsidR="00DA4E80" w:rsidRPr="00283846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mbership fee</w:t>
            </w:r>
            <w:r w:rsidR="0015663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6A6A6" w:themeColor="background1" w:themeShade="A6"/>
            </w:tcBorders>
            <w:vAlign w:val="center"/>
          </w:tcPr>
          <w:p w14:paraId="1221D05E" w14:textId="77777777" w:rsidR="00DA4E80" w:rsidRPr="0037307A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F4180B4" w14:textId="64F4FEA2" w:rsidR="00886F2B" w:rsidRDefault="00886F2B">
      <w:pPr>
        <w:rPr>
          <w:rFonts w:asciiTheme="minorHAnsi" w:hAnsiTheme="minorHAnsi" w:cstheme="minorHAnsi"/>
        </w:rPr>
      </w:pPr>
    </w:p>
    <w:tbl>
      <w:tblPr>
        <w:tblStyle w:val="TableGrid"/>
        <w:tblW w:w="102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212"/>
        <w:gridCol w:w="1021"/>
        <w:gridCol w:w="3063"/>
        <w:gridCol w:w="1021"/>
        <w:gridCol w:w="2042"/>
      </w:tblGrid>
      <w:tr w:rsidR="000B6391" w:rsidRPr="0037307A" w14:paraId="4DF9ED8D" w14:textId="77777777" w:rsidTr="005B5129">
        <w:trPr>
          <w:trHeight w:val="454"/>
        </w:trPr>
        <w:tc>
          <w:tcPr>
            <w:tcW w:w="851" w:type="dxa"/>
            <w:vAlign w:val="center"/>
          </w:tcPr>
          <w:p w14:paraId="702984BD" w14:textId="374D2583" w:rsidR="000B6391" w:rsidRPr="00283846" w:rsidRDefault="000B6391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igned</w:t>
            </w:r>
          </w:p>
        </w:tc>
        <w:tc>
          <w:tcPr>
            <w:tcW w:w="2212" w:type="dxa"/>
            <w:tcBorders>
              <w:bottom w:val="single" w:sz="4" w:space="0" w:color="auto"/>
            </w:tcBorders>
            <w:vAlign w:val="center"/>
          </w:tcPr>
          <w:p w14:paraId="4D89281E" w14:textId="77777777" w:rsidR="000B6391" w:rsidRPr="0037307A" w:rsidRDefault="000B6391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vAlign w:val="center"/>
          </w:tcPr>
          <w:p w14:paraId="21D4F5CB" w14:textId="0F678778" w:rsidR="000B6391" w:rsidRPr="00283846" w:rsidRDefault="000B6391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3063" w:type="dxa"/>
            <w:tcBorders>
              <w:bottom w:val="single" w:sz="4" w:space="0" w:color="auto"/>
            </w:tcBorders>
            <w:vAlign w:val="center"/>
          </w:tcPr>
          <w:p w14:paraId="05745046" w14:textId="77777777" w:rsidR="000B6391" w:rsidRPr="0037307A" w:rsidRDefault="000B6391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vAlign w:val="center"/>
          </w:tcPr>
          <w:p w14:paraId="5A3851B0" w14:textId="285DC719" w:rsidR="000B6391" w:rsidRPr="00283846" w:rsidRDefault="000B6391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042" w:type="dxa"/>
            <w:tcBorders>
              <w:bottom w:val="single" w:sz="4" w:space="0" w:color="auto"/>
            </w:tcBorders>
            <w:vAlign w:val="center"/>
          </w:tcPr>
          <w:p w14:paraId="269F728A" w14:textId="77777777" w:rsidR="000B6391" w:rsidRPr="0037307A" w:rsidRDefault="000B6391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BCBBEA5" w14:textId="77777777" w:rsidR="005B5129" w:rsidRDefault="005B5129" w:rsidP="00BF21A4">
      <w:pPr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</w:p>
    <w:p w14:paraId="2E9D8D2E" w14:textId="78AC0717" w:rsidR="00844E66" w:rsidRDefault="00BF21A4" w:rsidP="00BF21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844E66">
        <w:rPr>
          <w:rFonts w:asciiTheme="minorHAnsi" w:hAnsiTheme="minorHAnsi" w:cstheme="minorHAnsi"/>
          <w:sz w:val="22"/>
          <w:szCs w:val="22"/>
        </w:rPr>
        <w:t>Please return to</w:t>
      </w:r>
      <w:r w:rsidR="00F44A74">
        <w:rPr>
          <w:rFonts w:asciiTheme="minorHAnsi" w:hAnsiTheme="minorHAnsi" w:cstheme="minorHAnsi"/>
          <w:sz w:val="22"/>
          <w:szCs w:val="22"/>
        </w:rPr>
        <w:t xml:space="preserve"> this document to</w:t>
      </w:r>
      <w:r w:rsidR="00844E66">
        <w:rPr>
          <w:rFonts w:asciiTheme="minorHAnsi" w:hAnsiTheme="minorHAnsi" w:cstheme="minorHAnsi"/>
          <w:sz w:val="22"/>
          <w:szCs w:val="22"/>
        </w:rPr>
        <w:t>:</w:t>
      </w:r>
    </w:p>
    <w:p w14:paraId="4D4E6685" w14:textId="77777777" w:rsidR="00844E66" w:rsidRDefault="00844E66" w:rsidP="00BF21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693C7640" w14:textId="1267B26D" w:rsidR="00844E66" w:rsidRPr="00844E66" w:rsidRDefault="00844E66" w:rsidP="00BF21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on Secretary, FEKO International</w:t>
      </w:r>
    </w:p>
    <w:p w14:paraId="59DB6C84" w14:textId="77777777" w:rsidR="00844E66" w:rsidRPr="00844E66" w:rsidRDefault="00BF21A4" w:rsidP="00BF21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844E66">
        <w:rPr>
          <w:rFonts w:asciiTheme="minorHAnsi" w:hAnsiTheme="minorHAnsi" w:cstheme="minorHAnsi"/>
          <w:sz w:val="22"/>
          <w:szCs w:val="22"/>
        </w:rPr>
        <w:t>234 West Park Drive West</w:t>
      </w:r>
    </w:p>
    <w:p w14:paraId="5F99684F" w14:textId="77777777" w:rsidR="00844E66" w:rsidRPr="00844E66" w:rsidRDefault="00BF21A4" w:rsidP="00BF21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844E66">
        <w:rPr>
          <w:rFonts w:asciiTheme="minorHAnsi" w:hAnsiTheme="minorHAnsi" w:cstheme="minorHAnsi"/>
          <w:sz w:val="22"/>
          <w:szCs w:val="22"/>
        </w:rPr>
        <w:t xml:space="preserve">Leeds </w:t>
      </w:r>
    </w:p>
    <w:p w14:paraId="68C6AE9F" w14:textId="4BD2587C" w:rsidR="00BF21A4" w:rsidRPr="00844E66" w:rsidRDefault="00BF21A4" w:rsidP="00BF21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844E66">
        <w:rPr>
          <w:rFonts w:asciiTheme="minorHAnsi" w:hAnsiTheme="minorHAnsi" w:cstheme="minorHAnsi"/>
          <w:sz w:val="22"/>
          <w:szCs w:val="22"/>
        </w:rPr>
        <w:t>LS8 2BD</w:t>
      </w:r>
    </w:p>
    <w:p w14:paraId="2925E8FF" w14:textId="6E8E73A0" w:rsidR="00BF21A4" w:rsidRPr="00844E66" w:rsidRDefault="00BF21A4" w:rsidP="00844E66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44E66">
        <w:rPr>
          <w:rFonts w:asciiTheme="minorHAnsi" w:hAnsiTheme="minorHAnsi" w:cstheme="minorHAnsi"/>
          <w:sz w:val="22"/>
          <w:szCs w:val="22"/>
        </w:rPr>
        <w:t xml:space="preserve">Tel 07940 </w:t>
      </w:r>
      <w:r w:rsidR="00FF1F64" w:rsidRPr="00844E66">
        <w:rPr>
          <w:rFonts w:asciiTheme="minorHAnsi" w:hAnsiTheme="minorHAnsi" w:cstheme="minorHAnsi"/>
          <w:sz w:val="22"/>
          <w:szCs w:val="22"/>
        </w:rPr>
        <w:t>565046</w:t>
      </w:r>
      <w:r w:rsidR="00FF1F64">
        <w:rPr>
          <w:rFonts w:asciiTheme="minorHAnsi" w:hAnsiTheme="minorHAnsi" w:cstheme="minorHAnsi"/>
          <w:sz w:val="22"/>
          <w:szCs w:val="22"/>
        </w:rPr>
        <w:t>,</w:t>
      </w:r>
      <w:r w:rsidR="00FF1F64" w:rsidRPr="00844E66">
        <w:rPr>
          <w:rFonts w:asciiTheme="minorHAnsi" w:hAnsiTheme="minorHAnsi" w:cstheme="minorHAnsi"/>
          <w:sz w:val="22"/>
          <w:szCs w:val="22"/>
        </w:rPr>
        <w:t xml:space="preserve"> Email</w:t>
      </w:r>
      <w:r w:rsidRPr="00844E66">
        <w:rPr>
          <w:rFonts w:asciiTheme="minorHAnsi" w:hAnsiTheme="minorHAnsi" w:cstheme="minorHAnsi"/>
          <w:sz w:val="22"/>
          <w:szCs w:val="22"/>
        </w:rPr>
        <w:t>: jim@feko.co.uk</w:t>
      </w:r>
    </w:p>
    <w:p w14:paraId="07F8A460" w14:textId="1B4381AF" w:rsidR="00BF21A4" w:rsidRDefault="00BF21A4">
      <w:pPr>
        <w:rPr>
          <w:rFonts w:asciiTheme="minorHAnsi" w:hAnsiTheme="minorHAnsi" w:cstheme="minorHAnsi"/>
        </w:rPr>
      </w:pPr>
    </w:p>
    <w:p w14:paraId="07D2C808" w14:textId="77777777" w:rsidR="00844E66" w:rsidRDefault="00844E66">
      <w:pPr>
        <w:rPr>
          <w:rFonts w:asciiTheme="minorHAnsi" w:hAnsiTheme="minorHAnsi" w:cstheme="minorHAnsi"/>
        </w:rPr>
      </w:pPr>
    </w:p>
    <w:p w14:paraId="470F54F1" w14:textId="1FDB2F30" w:rsidR="00BF21A4" w:rsidRPr="00BF21A4" w:rsidRDefault="00BF21A4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BF21A4">
        <w:rPr>
          <w:rFonts w:asciiTheme="minorHAnsi" w:hAnsiTheme="minorHAnsi" w:cstheme="minorHAnsi"/>
          <w:i/>
          <w:iCs/>
          <w:sz w:val="22"/>
          <w:szCs w:val="22"/>
        </w:rPr>
        <w:t>For FEKO Office Use Only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4"/>
        <w:gridCol w:w="1403"/>
        <w:gridCol w:w="1234"/>
        <w:gridCol w:w="1403"/>
        <w:gridCol w:w="1123"/>
        <w:gridCol w:w="563"/>
        <w:gridCol w:w="550"/>
        <w:gridCol w:w="1403"/>
        <w:gridCol w:w="1403"/>
      </w:tblGrid>
      <w:tr w:rsidR="005B5129" w:rsidRPr="005B5129" w14:paraId="553D6057" w14:textId="2E8EEE89" w:rsidTr="00844E66">
        <w:trPr>
          <w:trHeight w:val="454"/>
        </w:trPr>
        <w:tc>
          <w:tcPr>
            <w:tcW w:w="1134" w:type="dxa"/>
            <w:vAlign w:val="center"/>
          </w:tcPr>
          <w:p w14:paraId="4715255E" w14:textId="62885EB7" w:rsidR="005B5129" w:rsidRPr="005B5129" w:rsidRDefault="005B5129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5B512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Date received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11476B2E" w14:textId="77777777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1247" w:type="dxa"/>
            <w:vAlign w:val="center"/>
          </w:tcPr>
          <w:p w14:paraId="7BE789FE" w14:textId="4D2E2571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5B512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Date circulated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D9EA96A" w14:textId="77777777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CA5BDA5" w14:textId="7515BA72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5B512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Accepted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7D696430" w14:textId="7B17F3EE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5B512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Yes</w:t>
            </w:r>
          </w:p>
        </w:tc>
        <w:tc>
          <w:tcPr>
            <w:tcW w:w="554" w:type="dxa"/>
            <w:tcBorders>
              <w:bottom w:val="single" w:sz="4" w:space="0" w:color="auto"/>
            </w:tcBorders>
            <w:vAlign w:val="center"/>
          </w:tcPr>
          <w:p w14:paraId="4F359261" w14:textId="582D8285" w:rsidR="005B5129" w:rsidRPr="003A1860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3A1860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No</w:t>
            </w:r>
          </w:p>
        </w:tc>
        <w:tc>
          <w:tcPr>
            <w:tcW w:w="1418" w:type="dxa"/>
            <w:vAlign w:val="center"/>
          </w:tcPr>
          <w:p w14:paraId="5AA9D2C6" w14:textId="437908A7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5B512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Action tak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3C61D5D0" w14:textId="7CB8DAAB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</w:tr>
    </w:tbl>
    <w:p w14:paraId="05C5A5AF" w14:textId="77777777" w:rsidR="005B5129" w:rsidRPr="003B34A2" w:rsidRDefault="005B5129">
      <w:pPr>
        <w:rPr>
          <w:rFonts w:ascii="Arial" w:hAnsi="Arial" w:cs="Arial"/>
          <w:i/>
          <w:sz w:val="18"/>
          <w:szCs w:val="18"/>
        </w:rPr>
      </w:pPr>
    </w:p>
    <w:sectPr w:rsidR="005B5129" w:rsidRPr="003B34A2" w:rsidSect="00A41AE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851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97AA9" w14:textId="77777777" w:rsidR="00D4295A" w:rsidRDefault="00D4295A" w:rsidP="003A1860">
      <w:r>
        <w:separator/>
      </w:r>
    </w:p>
  </w:endnote>
  <w:endnote w:type="continuationSeparator" w:id="0">
    <w:p w14:paraId="654DED5A" w14:textId="77777777" w:rsidR="00D4295A" w:rsidRDefault="00D4295A" w:rsidP="003A18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BEEB2" w14:textId="77777777" w:rsidR="00C831E1" w:rsidRDefault="00C831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D105F" w14:textId="6081C17B" w:rsidR="003A1860" w:rsidRPr="003A1860" w:rsidRDefault="003A1860" w:rsidP="003A1860">
    <w:pPr>
      <w:pStyle w:val="Footer"/>
      <w:jc w:val="right"/>
      <w:rPr>
        <w:rFonts w:asciiTheme="minorHAnsi" w:hAnsiTheme="minorHAnsi" w:cstheme="minorHAnsi"/>
        <w:sz w:val="16"/>
        <w:szCs w:val="16"/>
      </w:rPr>
    </w:pPr>
    <w:r>
      <w:rPr>
        <w:rFonts w:asciiTheme="minorHAnsi" w:hAnsiTheme="minorHAnsi" w:cstheme="minorHAnsi"/>
        <w:sz w:val="16"/>
        <w:szCs w:val="16"/>
      </w:rPr>
      <w:t>FEKO A</w:t>
    </w:r>
    <w:r w:rsidR="00C831E1">
      <w:rPr>
        <w:rFonts w:asciiTheme="minorHAnsi" w:hAnsiTheme="minorHAnsi" w:cstheme="minorHAnsi"/>
        <w:sz w:val="16"/>
        <w:szCs w:val="16"/>
      </w:rPr>
      <w:t>ssociate</w:t>
    </w:r>
    <w:r>
      <w:rPr>
        <w:rFonts w:asciiTheme="minorHAnsi" w:hAnsiTheme="minorHAnsi" w:cstheme="minorHAnsi"/>
        <w:sz w:val="16"/>
        <w:szCs w:val="16"/>
      </w:rPr>
      <w:t xml:space="preserve"> Application Form Revised </w:t>
    </w:r>
    <w:r w:rsidR="00743C5A">
      <w:rPr>
        <w:rFonts w:asciiTheme="minorHAnsi" w:hAnsiTheme="minorHAnsi" w:cstheme="minorHAnsi"/>
        <w:sz w:val="16"/>
        <w:szCs w:val="16"/>
      </w:rPr>
      <w:t>May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3DB98" w14:textId="77777777" w:rsidR="00C831E1" w:rsidRDefault="00C831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74EF0" w14:textId="77777777" w:rsidR="00D4295A" w:rsidRDefault="00D4295A" w:rsidP="003A1860">
      <w:r>
        <w:separator/>
      </w:r>
    </w:p>
  </w:footnote>
  <w:footnote w:type="continuationSeparator" w:id="0">
    <w:p w14:paraId="6F75EE25" w14:textId="77777777" w:rsidR="00D4295A" w:rsidRDefault="00D4295A" w:rsidP="003A18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0E0B" w14:textId="77777777" w:rsidR="00C831E1" w:rsidRDefault="00C831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8C3C" w14:textId="77777777" w:rsidR="00C831E1" w:rsidRDefault="00C831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2BF17" w14:textId="77777777" w:rsidR="00C831E1" w:rsidRDefault="00C831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1NDE0MDUzNzczsLBQ0lEKTi0uzszPAykwrAUAY4xUnSwAAAA="/>
  </w:docVars>
  <w:rsids>
    <w:rsidRoot w:val="00A41AEC"/>
    <w:rsid w:val="00050FA3"/>
    <w:rsid w:val="00065629"/>
    <w:rsid w:val="000B1086"/>
    <w:rsid w:val="000B6391"/>
    <w:rsid w:val="00150EB3"/>
    <w:rsid w:val="001527AD"/>
    <w:rsid w:val="00156634"/>
    <w:rsid w:val="001B4CE6"/>
    <w:rsid w:val="002736D1"/>
    <w:rsid w:val="00283846"/>
    <w:rsid w:val="002C4956"/>
    <w:rsid w:val="002C6BFA"/>
    <w:rsid w:val="002D3356"/>
    <w:rsid w:val="002F6ED2"/>
    <w:rsid w:val="00315DDD"/>
    <w:rsid w:val="00317803"/>
    <w:rsid w:val="0032741D"/>
    <w:rsid w:val="00331422"/>
    <w:rsid w:val="0037307A"/>
    <w:rsid w:val="003A1860"/>
    <w:rsid w:val="003B34A2"/>
    <w:rsid w:val="00411FF5"/>
    <w:rsid w:val="00433677"/>
    <w:rsid w:val="00451FFA"/>
    <w:rsid w:val="00460C93"/>
    <w:rsid w:val="004D6D14"/>
    <w:rsid w:val="00521BA6"/>
    <w:rsid w:val="00521D30"/>
    <w:rsid w:val="00541439"/>
    <w:rsid w:val="00561D4A"/>
    <w:rsid w:val="005B5129"/>
    <w:rsid w:val="005E5C29"/>
    <w:rsid w:val="00662808"/>
    <w:rsid w:val="006C386A"/>
    <w:rsid w:val="006D0891"/>
    <w:rsid w:val="00702BAD"/>
    <w:rsid w:val="00743C5A"/>
    <w:rsid w:val="007460E5"/>
    <w:rsid w:val="00790761"/>
    <w:rsid w:val="007F407B"/>
    <w:rsid w:val="0080167E"/>
    <w:rsid w:val="00844E66"/>
    <w:rsid w:val="00886F2B"/>
    <w:rsid w:val="00902087"/>
    <w:rsid w:val="0099065A"/>
    <w:rsid w:val="009B57D8"/>
    <w:rsid w:val="009E6FD7"/>
    <w:rsid w:val="00A126B5"/>
    <w:rsid w:val="00A41AEC"/>
    <w:rsid w:val="00A61568"/>
    <w:rsid w:val="00B33B87"/>
    <w:rsid w:val="00B811CD"/>
    <w:rsid w:val="00B918D5"/>
    <w:rsid w:val="00B91E5B"/>
    <w:rsid w:val="00BF21A4"/>
    <w:rsid w:val="00C831E1"/>
    <w:rsid w:val="00D4295A"/>
    <w:rsid w:val="00D60AFD"/>
    <w:rsid w:val="00D86A00"/>
    <w:rsid w:val="00DA4E80"/>
    <w:rsid w:val="00E06C43"/>
    <w:rsid w:val="00E6702B"/>
    <w:rsid w:val="00F07148"/>
    <w:rsid w:val="00F44A74"/>
    <w:rsid w:val="00F61215"/>
    <w:rsid w:val="00FD26D5"/>
    <w:rsid w:val="00FD6B42"/>
    <w:rsid w:val="00FF1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6769BE"/>
  <w15:chartTrackingRefBased/>
  <w15:docId w15:val="{F4059882-3F7D-44D8-8F5A-1EED9BE6F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omic Sans MS" w:hAnsi="Comic Sans M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50F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C6B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C6BF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3A186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A1860"/>
    <w:rPr>
      <w:rFonts w:ascii="Comic Sans MS" w:hAnsi="Comic Sans MS"/>
      <w:sz w:val="24"/>
      <w:szCs w:val="24"/>
    </w:rPr>
  </w:style>
  <w:style w:type="paragraph" w:styleId="Footer">
    <w:name w:val="footer"/>
    <w:basedOn w:val="Normal"/>
    <w:link w:val="FooterChar"/>
    <w:rsid w:val="003A186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3A1860"/>
    <w:rPr>
      <w:rFonts w:ascii="Comic Sans MS" w:hAnsi="Comic Sans M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20E1A6-CCDD-448E-A624-B726D50D4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>Kaizen MAA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Jim Reece</dc:creator>
  <cp:keywords/>
  <cp:lastModifiedBy>Jim Reece</cp:lastModifiedBy>
  <cp:revision>7</cp:revision>
  <cp:lastPrinted>2019-12-20T09:01:00Z</cp:lastPrinted>
  <dcterms:created xsi:type="dcterms:W3CDTF">2019-12-20T11:57:00Z</dcterms:created>
  <dcterms:modified xsi:type="dcterms:W3CDTF">2021-05-23T11:07:00Z</dcterms:modified>
</cp:coreProperties>
</file>